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C6F23" w14:textId="77777777" w:rsidR="00BD2144" w:rsidRPr="00224978" w:rsidRDefault="000140CA" w:rsidP="00CC659B">
      <w:pPr>
        <w:spacing w:after="0" w:line="240" w:lineRule="auto"/>
        <w:jc w:val="center"/>
        <w:rPr>
          <w:rFonts w:ascii="Perpetua" w:hAnsi="Perpetua"/>
          <w:b/>
          <w:sz w:val="52"/>
        </w:rPr>
      </w:pPr>
      <w:r w:rsidRPr="00224978">
        <w:rPr>
          <w:rFonts w:ascii="Perpetua" w:hAnsi="Perpetua"/>
          <w:b/>
          <w:sz w:val="52"/>
        </w:rPr>
        <w:t xml:space="preserve">Tónlistarskólinn </w:t>
      </w:r>
    </w:p>
    <w:p w14:paraId="219067CF" w14:textId="77777777" w:rsidR="00BD2144" w:rsidRPr="00224978" w:rsidRDefault="000140CA" w:rsidP="00CC659B">
      <w:pPr>
        <w:spacing w:after="0" w:line="240" w:lineRule="auto"/>
        <w:jc w:val="center"/>
        <w:rPr>
          <w:rFonts w:ascii="Perpetua" w:hAnsi="Perpetua"/>
          <w:b/>
          <w:sz w:val="52"/>
        </w:rPr>
      </w:pPr>
      <w:r w:rsidRPr="00224978">
        <w:rPr>
          <w:rFonts w:ascii="Perpetua" w:hAnsi="Perpetua"/>
          <w:b/>
          <w:sz w:val="52"/>
        </w:rPr>
        <w:t>á Egilsstöðum</w:t>
      </w:r>
    </w:p>
    <w:p w14:paraId="3BEB3EBA" w14:textId="77777777" w:rsidR="00BD2144" w:rsidRPr="00224978" w:rsidRDefault="00BD2144" w:rsidP="00794381">
      <w:pPr>
        <w:pStyle w:val="Subtitle"/>
        <w:jc w:val="center"/>
        <w:rPr>
          <w:b/>
          <w:color w:val="auto"/>
          <w:sz w:val="32"/>
          <w:szCs w:val="32"/>
        </w:rPr>
      </w:pPr>
    </w:p>
    <w:p w14:paraId="4AD226D5" w14:textId="77777777" w:rsidR="00BD2144" w:rsidRDefault="00BD2144" w:rsidP="00794381">
      <w:pPr>
        <w:pStyle w:val="Subtitle"/>
        <w:jc w:val="center"/>
        <w:rPr>
          <w:b/>
          <w:color w:val="auto"/>
          <w:sz w:val="32"/>
          <w:szCs w:val="32"/>
        </w:rPr>
      </w:pPr>
    </w:p>
    <w:p w14:paraId="7B289B3B" w14:textId="77777777" w:rsidR="00BD2144" w:rsidRDefault="00BD2144" w:rsidP="00F53CFB"/>
    <w:p w14:paraId="5FD82F2D" w14:textId="77777777" w:rsidR="00BD2144" w:rsidRPr="00F53CFB" w:rsidRDefault="00BD2144" w:rsidP="00F53CFB"/>
    <w:p w14:paraId="0396BE39" w14:textId="77777777" w:rsidR="00BD2144" w:rsidRPr="00224978" w:rsidRDefault="00BD2144" w:rsidP="00794381">
      <w:pPr>
        <w:pStyle w:val="Subtitle"/>
        <w:jc w:val="center"/>
        <w:rPr>
          <w:b/>
          <w:color w:val="auto"/>
          <w:sz w:val="32"/>
          <w:szCs w:val="32"/>
        </w:rPr>
      </w:pPr>
    </w:p>
    <w:p w14:paraId="490C4143" w14:textId="2B4E2212" w:rsidR="00BD2144" w:rsidRPr="00224978" w:rsidRDefault="000140CA" w:rsidP="00CC659B">
      <w:pPr>
        <w:pStyle w:val="Subtitle"/>
        <w:pBdr>
          <w:top w:val="single" w:sz="4" w:space="1" w:color="auto"/>
          <w:bottom w:val="single" w:sz="4" w:space="1" w:color="auto"/>
        </w:pBdr>
        <w:jc w:val="center"/>
        <w:rPr>
          <w:rFonts w:ascii="Perpetua" w:hAnsi="Perpetua"/>
          <w:b/>
          <w:color w:val="auto"/>
          <w:sz w:val="72"/>
          <w:szCs w:val="72"/>
        </w:rPr>
      </w:pPr>
      <w:r w:rsidRPr="00224978">
        <w:rPr>
          <w:rFonts w:ascii="Perpetua" w:hAnsi="Perpetua"/>
          <w:b/>
          <w:noProof/>
          <w:color w:val="auto"/>
          <w:sz w:val="72"/>
          <w:szCs w:val="72"/>
        </w:rPr>
        <w:t>Hausttónleikar</w:t>
      </w:r>
    </w:p>
    <w:p w14:paraId="763075C9" w14:textId="77777777" w:rsidR="00BD2144" w:rsidRPr="00224978" w:rsidRDefault="00BD2144" w:rsidP="00794381">
      <w:pPr>
        <w:jc w:val="center"/>
      </w:pPr>
    </w:p>
    <w:p w14:paraId="3C23A70A" w14:textId="77777777" w:rsidR="00BD2144" w:rsidRDefault="00BD2144" w:rsidP="00794381">
      <w:pPr>
        <w:jc w:val="center"/>
      </w:pPr>
    </w:p>
    <w:p w14:paraId="3ECC10C3" w14:textId="77777777" w:rsidR="00BD2144" w:rsidRPr="00224978" w:rsidRDefault="00BD2144" w:rsidP="00794381">
      <w:pPr>
        <w:jc w:val="center"/>
      </w:pPr>
    </w:p>
    <w:p w14:paraId="35ABD26C" w14:textId="77777777" w:rsidR="00BD2144" w:rsidRPr="00224978" w:rsidRDefault="00BD2144" w:rsidP="00794381">
      <w:pPr>
        <w:jc w:val="center"/>
      </w:pPr>
    </w:p>
    <w:p w14:paraId="1BB43AF3" w14:textId="77777777" w:rsidR="00BD2144" w:rsidRPr="00224978" w:rsidRDefault="00BD2144" w:rsidP="00794381">
      <w:pPr>
        <w:jc w:val="center"/>
      </w:pPr>
    </w:p>
    <w:p w14:paraId="6C463B37" w14:textId="333196B8" w:rsidR="00BD2144" w:rsidRPr="00224978" w:rsidRDefault="00AF14EF" w:rsidP="005115D4">
      <w:pPr>
        <w:spacing w:after="0" w:line="240" w:lineRule="auto"/>
        <w:jc w:val="center"/>
        <w:rPr>
          <w:rFonts w:ascii="Perpetua" w:hAnsi="Perpetua"/>
          <w:i/>
          <w:iCs/>
          <w:sz w:val="48"/>
          <w:szCs w:val="48"/>
        </w:rPr>
      </w:pPr>
      <w:r>
        <w:rPr>
          <w:rFonts w:ascii="Perpetua" w:hAnsi="Perpetua"/>
          <w:i/>
          <w:iCs/>
          <w:sz w:val="48"/>
          <w:szCs w:val="48"/>
        </w:rPr>
        <w:t>Egilsstaðakirkja</w:t>
      </w:r>
    </w:p>
    <w:p w14:paraId="5D5A9CFF" w14:textId="31CC4F88" w:rsidR="00BD2144" w:rsidRPr="00224978" w:rsidRDefault="000140CA" w:rsidP="005115D4">
      <w:pPr>
        <w:spacing w:after="0" w:line="240" w:lineRule="auto"/>
        <w:jc w:val="center"/>
        <w:rPr>
          <w:rFonts w:ascii="Perpetua" w:hAnsi="Perpetua"/>
          <w:i/>
          <w:iCs/>
          <w:sz w:val="48"/>
          <w:szCs w:val="48"/>
        </w:rPr>
      </w:pPr>
      <w:r w:rsidRPr="00224978">
        <w:rPr>
          <w:rFonts w:ascii="Perpetua" w:hAnsi="Perpetua"/>
          <w:i/>
          <w:iCs/>
          <w:noProof/>
          <w:sz w:val="48"/>
          <w:szCs w:val="48"/>
        </w:rPr>
        <w:t>18.</w:t>
      </w:r>
      <w:r w:rsidR="00AF14EF">
        <w:rPr>
          <w:rFonts w:ascii="Perpetua" w:hAnsi="Perpetua"/>
          <w:i/>
          <w:iCs/>
          <w:noProof/>
          <w:sz w:val="48"/>
          <w:szCs w:val="48"/>
        </w:rPr>
        <w:t xml:space="preserve"> október </w:t>
      </w:r>
      <w:r w:rsidRPr="00224978">
        <w:rPr>
          <w:rFonts w:ascii="Perpetua" w:hAnsi="Perpetua"/>
          <w:i/>
          <w:iCs/>
          <w:noProof/>
          <w:sz w:val="48"/>
          <w:szCs w:val="48"/>
        </w:rPr>
        <w:t>2023</w:t>
      </w:r>
      <w:r w:rsidRPr="00224978">
        <w:rPr>
          <w:rFonts w:ascii="Perpetua" w:hAnsi="Perpetua"/>
          <w:i/>
          <w:iCs/>
          <w:sz w:val="48"/>
          <w:szCs w:val="48"/>
        </w:rPr>
        <w:t xml:space="preserve"> </w:t>
      </w:r>
    </w:p>
    <w:p w14:paraId="7845D1C1" w14:textId="77777777" w:rsidR="00BD2144" w:rsidRPr="00224978" w:rsidRDefault="000140CA" w:rsidP="005115D4">
      <w:pPr>
        <w:spacing w:after="0" w:line="240" w:lineRule="auto"/>
        <w:jc w:val="center"/>
        <w:rPr>
          <w:rFonts w:ascii="Perpetua" w:hAnsi="Perpetua"/>
          <w:i/>
          <w:iCs/>
          <w:noProof/>
          <w:sz w:val="48"/>
          <w:szCs w:val="48"/>
        </w:rPr>
      </w:pPr>
      <w:r w:rsidRPr="00224978">
        <w:rPr>
          <w:rFonts w:ascii="Perpetua" w:hAnsi="Perpetua"/>
          <w:i/>
          <w:iCs/>
          <w:sz w:val="48"/>
          <w:szCs w:val="48"/>
        </w:rPr>
        <w:t xml:space="preserve">kl. </w:t>
      </w:r>
      <w:r w:rsidRPr="00224978">
        <w:rPr>
          <w:rFonts w:ascii="Perpetua" w:hAnsi="Perpetua"/>
          <w:i/>
          <w:iCs/>
          <w:noProof/>
          <w:sz w:val="48"/>
          <w:szCs w:val="48"/>
        </w:rPr>
        <w:t>18:00</w:t>
      </w:r>
    </w:p>
    <w:p w14:paraId="17DF13C4" w14:textId="0613EFFA" w:rsidR="00BD2144" w:rsidRPr="00224978" w:rsidRDefault="000140CA" w:rsidP="00AF14EF">
      <w:pPr>
        <w:jc w:val="center"/>
        <w:rPr>
          <w:b/>
          <w:bCs/>
          <w:sz w:val="32"/>
          <w:szCs w:val="32"/>
        </w:rPr>
      </w:pPr>
      <w:r w:rsidRPr="00224978">
        <w:rPr>
          <w:noProof/>
        </w:rPr>
        <w:br w:type="page"/>
      </w:r>
      <w:r w:rsidRPr="00224978">
        <w:rPr>
          <w:b/>
          <w:bCs/>
          <w:sz w:val="32"/>
          <w:szCs w:val="32"/>
        </w:rPr>
        <w:lastRenderedPageBreak/>
        <w:t>Efnisskrá</w:t>
      </w:r>
    </w:p>
    <w:p w14:paraId="5A02A563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2871DEB5" w14:textId="77777777" w:rsidTr="00F53CFB">
        <w:tc>
          <w:tcPr>
            <w:tcW w:w="5000" w:type="pct"/>
            <w:shd w:val="clear" w:color="auto" w:fill="auto"/>
          </w:tcPr>
          <w:p w14:paraId="328FAC0B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0A195BA8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4CC7FD1C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6447AA3A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2F45F038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Creedence Clearwater Revival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291D4E0A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Fortunate Son</w:t>
                        </w:r>
                      </w:p>
                    </w:tc>
                  </w:tr>
                </w:tbl>
                <w:p w14:paraId="2C5A4FAF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1FAFB389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328742C5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09DDF894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Baldur Jarl Fjölnisson - gítar</w:t>
            </w:r>
          </w:p>
          <w:p w14:paraId="2395F041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Ivan Myrkvi Mánason - gítar</w:t>
            </w:r>
          </w:p>
          <w:p w14:paraId="4A2EA0B7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</w:t>
            </w: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Sólgerður Vala Kristófersdóttir - bassi</w:t>
            </w:r>
          </w:p>
          <w:p w14:paraId="61DD7C9A" w14:textId="4A236A0D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Fannar Blær Ágústsson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trommur</w:t>
            </w:r>
          </w:p>
          <w:p w14:paraId="0067C80A" w14:textId="0EE3223B" w:rsidR="00AF14EF" w:rsidRPr="00AF14EF" w:rsidRDefault="00AF14EF" w:rsidP="00AF14EF">
            <w:pPr>
              <w:spacing w:after="0" w:line="240" w:lineRule="auto"/>
              <w:rPr>
                <w:noProof/>
                <w:sz w:val="20"/>
                <w:szCs w:val="20"/>
                <w:lang w:val="en-US"/>
              </w:rPr>
            </w:pPr>
          </w:p>
        </w:tc>
      </w:tr>
      <w:tr w:rsidR="00037157" w14:paraId="59152AFF" w14:textId="77777777" w:rsidTr="00F53CFB">
        <w:tc>
          <w:tcPr>
            <w:tcW w:w="5000" w:type="pct"/>
            <w:shd w:val="clear" w:color="auto" w:fill="auto"/>
          </w:tcPr>
          <w:p w14:paraId="33798CA3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1C1F540D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78E84146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712BCFA0" w14:textId="77777777" w:rsidTr="00F53CFB">
        <w:tc>
          <w:tcPr>
            <w:tcW w:w="5000" w:type="pct"/>
            <w:shd w:val="clear" w:color="auto" w:fill="auto"/>
          </w:tcPr>
          <w:p w14:paraId="011D105F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61A99089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5309BC64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104B6606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378D24CB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Link Wray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3CC9443B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Rumble</w:t>
                        </w:r>
                      </w:p>
                    </w:tc>
                  </w:tr>
                </w:tbl>
                <w:p w14:paraId="3795BECF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06C5E1BF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707207FE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C446453" w14:textId="13DD7059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Sunna Líf Einar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gítar</w:t>
            </w:r>
          </w:p>
          <w:p w14:paraId="2A434145" w14:textId="4CFD03DE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0"/>
                <w:szCs w:val="20"/>
                <w:lang w:val="en-US"/>
              </w:rPr>
            </w:pPr>
          </w:p>
        </w:tc>
      </w:tr>
      <w:tr w:rsidR="00037157" w14:paraId="18A90398" w14:textId="77777777" w:rsidTr="00F53CFB">
        <w:tc>
          <w:tcPr>
            <w:tcW w:w="5000" w:type="pct"/>
            <w:shd w:val="clear" w:color="auto" w:fill="auto"/>
          </w:tcPr>
          <w:p w14:paraId="38C92BFB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26FB95AB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1CA9847C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33365A84" w14:textId="77777777" w:rsidTr="00F53CFB">
        <w:tc>
          <w:tcPr>
            <w:tcW w:w="5000" w:type="pct"/>
            <w:shd w:val="clear" w:color="auto" w:fill="auto"/>
          </w:tcPr>
          <w:p w14:paraId="2E4C47D7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026F7040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3F6CBED3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658AAAD0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6C7D6040" w14:textId="77777777" w:rsidR="00AF14EF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 xml:space="preserve">Olivia Rodrigo og </w:t>
                        </w:r>
                      </w:p>
                      <w:p w14:paraId="49E17593" w14:textId="79DE9EC2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Dan Nigro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696868D5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Vampire</w:t>
                        </w:r>
                      </w:p>
                    </w:tc>
                  </w:tr>
                </w:tbl>
                <w:p w14:paraId="13C7DBEF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754D28A7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2C1D7DCA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71C7B6E2" w14:textId="775B76A9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Ólöf Elsa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Ásgrím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söngur</w:t>
            </w:r>
          </w:p>
          <w:p w14:paraId="585E42D2" w14:textId="4FBE9148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0"/>
                <w:szCs w:val="20"/>
                <w:lang w:val="en-US"/>
              </w:rPr>
            </w:pPr>
          </w:p>
        </w:tc>
      </w:tr>
      <w:tr w:rsidR="00037157" w14:paraId="48191ACB" w14:textId="77777777" w:rsidTr="00F53CFB">
        <w:tc>
          <w:tcPr>
            <w:tcW w:w="5000" w:type="pct"/>
            <w:shd w:val="clear" w:color="auto" w:fill="auto"/>
          </w:tcPr>
          <w:p w14:paraId="473B46D4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0625A72E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6D8B437C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35C6948C" w14:textId="77777777" w:rsidTr="00F53CFB">
        <w:tc>
          <w:tcPr>
            <w:tcW w:w="5000" w:type="pct"/>
            <w:shd w:val="clear" w:color="auto" w:fill="auto"/>
          </w:tcPr>
          <w:p w14:paraId="12A8D998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4AA98245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72B06545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0F77D44B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742A0C16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Violeta Hemsy de Gainza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0C1EAA4C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Funny Chopsticks</w:t>
                        </w:r>
                      </w:p>
                    </w:tc>
                  </w:tr>
                </w:tbl>
                <w:p w14:paraId="0317FAF2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  <w:p w14:paraId="4A02C425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3F91D4A8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672B9C0E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Marilyn Löwe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0F0EA30D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Move It!</w:t>
                        </w:r>
                      </w:p>
                    </w:tc>
                  </w:tr>
                </w:tbl>
                <w:p w14:paraId="58980DF1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5C5BB961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45E3AE7B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1121713D" w14:textId="6BB1F5F8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Lea Fold Mána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píanó</w:t>
            </w:r>
          </w:p>
          <w:p w14:paraId="6BAF0E5A" w14:textId="45CE48F1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0"/>
                <w:szCs w:val="20"/>
                <w:lang w:val="en-US"/>
              </w:rPr>
            </w:pPr>
          </w:p>
        </w:tc>
      </w:tr>
      <w:tr w:rsidR="00037157" w14:paraId="3ADBAAED" w14:textId="77777777" w:rsidTr="00F53CFB">
        <w:tc>
          <w:tcPr>
            <w:tcW w:w="5000" w:type="pct"/>
            <w:shd w:val="clear" w:color="auto" w:fill="auto"/>
          </w:tcPr>
          <w:p w14:paraId="1E3D9075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18391872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616B98CA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06E1931E" w14:textId="77777777" w:rsidTr="00F53CFB">
        <w:tc>
          <w:tcPr>
            <w:tcW w:w="5000" w:type="pct"/>
            <w:shd w:val="clear" w:color="auto" w:fill="auto"/>
          </w:tcPr>
          <w:p w14:paraId="77D1733E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3BD36FAA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393F0703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36EF173D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41FCD0BC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Amerískt lag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1AE0A38D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Í bljúgri bæn</w:t>
                        </w:r>
                      </w:p>
                    </w:tc>
                  </w:tr>
                </w:tbl>
                <w:p w14:paraId="0D5B4FC9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03109695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2E6D8D53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E7CEA57" w14:textId="28C64431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Melkorka Myrra Tóma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gítar</w:t>
            </w:r>
          </w:p>
          <w:p w14:paraId="0A8762AF" w14:textId="45E9EC96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0"/>
                <w:szCs w:val="20"/>
                <w:lang w:val="en-US"/>
              </w:rPr>
            </w:pPr>
          </w:p>
        </w:tc>
      </w:tr>
      <w:tr w:rsidR="00037157" w14:paraId="1B97C77B" w14:textId="77777777" w:rsidTr="00F53CFB">
        <w:tc>
          <w:tcPr>
            <w:tcW w:w="5000" w:type="pct"/>
            <w:shd w:val="clear" w:color="auto" w:fill="auto"/>
          </w:tcPr>
          <w:p w14:paraId="16D59A93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28CC7780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47113DB8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5EB39C81" w14:textId="77777777" w:rsidTr="00F53CFB">
        <w:tc>
          <w:tcPr>
            <w:tcW w:w="5000" w:type="pct"/>
            <w:shd w:val="clear" w:color="auto" w:fill="auto"/>
          </w:tcPr>
          <w:p w14:paraId="7B799BF9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5F22C1F2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0361A163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58846A58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5379053E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 xml:space="preserve">Violeta Hemsy de </w:t>
                        </w: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Gainza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64CAF0CA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Jazz Chopsticks</w:t>
                        </w:r>
                      </w:p>
                    </w:tc>
                  </w:tr>
                </w:tbl>
                <w:p w14:paraId="6AF0A090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  <w:p w14:paraId="2C4C920D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1AA62ECD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108BB931" w14:textId="487DB373" w:rsidR="00BD2144" w:rsidRPr="00AF14EF" w:rsidRDefault="00BD2144" w:rsidP="001E22BA">
                        <w:pPr>
                          <w:pStyle w:val="NoSpacing"/>
                          <w:rPr>
                            <w:noProof/>
                            <w:sz w:val="20"/>
                            <w:szCs w:val="20"/>
                            <w:lang w:val="en-US"/>
                          </w:rPr>
                        </w:pP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5B4C56AE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Swing Chopsticks</w:t>
                        </w:r>
                      </w:p>
                    </w:tc>
                  </w:tr>
                </w:tbl>
                <w:p w14:paraId="745E1CED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  <w:p w14:paraId="5988A19D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32E4D741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69ACE511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Japanskt þjóðlag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28DC9FA2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Sakura</w:t>
                        </w:r>
                      </w:p>
                    </w:tc>
                  </w:tr>
                </w:tbl>
                <w:p w14:paraId="1022A472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1C0B5600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79EEF465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3775979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Þórdís Eva Friðriksdóttir Imsland - píanó</w:t>
            </w:r>
          </w:p>
          <w:p w14:paraId="1C96C295" w14:textId="77777777" w:rsidR="00BD2144" w:rsidRPr="00AF14EF" w:rsidRDefault="00BD2144" w:rsidP="00E47EC9">
            <w:pPr>
              <w:spacing w:after="0" w:line="360" w:lineRule="auto"/>
              <w:rPr>
                <w:noProof/>
                <w:sz w:val="20"/>
                <w:szCs w:val="20"/>
                <w:lang w:val="en-US"/>
              </w:rPr>
            </w:pPr>
          </w:p>
        </w:tc>
      </w:tr>
      <w:tr w:rsidR="00037157" w14:paraId="15D83D53" w14:textId="77777777" w:rsidTr="00F53CFB">
        <w:tc>
          <w:tcPr>
            <w:tcW w:w="5000" w:type="pct"/>
            <w:shd w:val="clear" w:color="auto" w:fill="auto"/>
          </w:tcPr>
          <w:p w14:paraId="2B87DA8E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23B5546C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7E7480B5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3E9327CC" w14:textId="77777777" w:rsidTr="00F53CFB">
        <w:tc>
          <w:tcPr>
            <w:tcW w:w="5000" w:type="pct"/>
            <w:shd w:val="clear" w:color="auto" w:fill="auto"/>
          </w:tcPr>
          <w:p w14:paraId="567A98E9" w14:textId="77777777" w:rsidR="00BD2144" w:rsidRPr="00AF14EF" w:rsidRDefault="00BD2144" w:rsidP="00E47EC9">
            <w:pPr>
              <w:spacing w:after="0" w:line="360" w:lineRule="auto"/>
              <w:rPr>
                <w:sz w:val="2"/>
                <w:szCs w:val="2"/>
                <w:highlight w:val="yellow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:rsidRPr="00EB5CE4" w14:paraId="6840616E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384917E8" w14:textId="77777777" w:rsidR="00BD2144" w:rsidRPr="00EB5CE4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:rsidRPr="00EB5CE4" w14:paraId="1629B43D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67270362" w14:textId="1A8714F7" w:rsidR="00BD2144" w:rsidRPr="00EB5CE4" w:rsidRDefault="00EB5CE4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EB5CE4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Óþekktur höfundur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5EB9BA37" w14:textId="2BCE4290" w:rsidR="00BD2144" w:rsidRPr="00EB5CE4" w:rsidRDefault="00EB5CE4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EB5CE4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Sellólag</w:t>
                        </w:r>
                      </w:p>
                    </w:tc>
                  </w:tr>
                </w:tbl>
                <w:p w14:paraId="58F43CFC" w14:textId="77777777" w:rsidR="00BD2144" w:rsidRPr="00EB5CE4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2CD46B8F" w14:textId="77777777" w:rsidR="00BD2144" w:rsidRPr="00EB5CE4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6C2F28E2" w14:textId="77777777" w:rsidR="00BD2144" w:rsidRPr="00EB5CE4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2FD2A1BA" w14:textId="0C08EB26" w:rsidR="00AF14EF" w:rsidRPr="00AF14EF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highlight w:val="yellow"/>
                <w:lang w:val="en-US"/>
              </w:rPr>
            </w:pPr>
            <w:r w:rsidRPr="00EB5CE4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EB5CE4">
              <w:rPr>
                <w:i/>
                <w:iCs/>
                <w:noProof/>
                <w:sz w:val="24"/>
                <w:szCs w:val="24"/>
                <w:lang w:val="en-US"/>
              </w:rPr>
              <w:t xml:space="preserve">Boróka Kerekes </w:t>
            </w:r>
            <w:r w:rsidR="00AF14EF" w:rsidRPr="00EB5CE4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EB5CE4">
              <w:rPr>
                <w:i/>
                <w:iCs/>
                <w:noProof/>
                <w:sz w:val="24"/>
                <w:szCs w:val="24"/>
                <w:lang w:val="en-US"/>
              </w:rPr>
              <w:t xml:space="preserve"> selló</w:t>
            </w:r>
          </w:p>
        </w:tc>
      </w:tr>
      <w:tr w:rsidR="00037157" w14:paraId="4C4A21A3" w14:textId="77777777" w:rsidTr="00F53CFB">
        <w:tc>
          <w:tcPr>
            <w:tcW w:w="5000" w:type="pct"/>
            <w:shd w:val="clear" w:color="auto" w:fill="auto"/>
          </w:tcPr>
          <w:p w14:paraId="2E6AA509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52F93C1C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3E83EC77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679188A1" w14:textId="77777777" w:rsidTr="00F53CFB">
        <w:trPr>
          <w:hidden/>
        </w:trPr>
        <w:tc>
          <w:tcPr>
            <w:tcW w:w="5000" w:type="pct"/>
            <w:shd w:val="clear" w:color="auto" w:fill="auto"/>
          </w:tcPr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2F86A3EE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14274A62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5A247D3D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425D5304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Ed Sheeran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114689E3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Bad Habits</w:t>
                        </w:r>
                      </w:p>
                    </w:tc>
                  </w:tr>
                </w:tbl>
                <w:p w14:paraId="44E57AB5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32A13AA9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6E54351E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B4BA7D1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</w:t>
            </w: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Bergrós Björt Frostadóttir - söngur</w:t>
            </w:r>
          </w:p>
          <w:p w14:paraId="0071EC46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Lea Fold Mánadóttir - söngur</w:t>
            </w:r>
          </w:p>
          <w:p w14:paraId="2D81E9C3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Melkorka Myrra Tómasdóttir - söngur</w:t>
            </w:r>
          </w:p>
          <w:p w14:paraId="3687A19A" w14:textId="08D3B4E0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Þórdís Eva Friðriksdóttir Imsland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söngur</w:t>
            </w:r>
          </w:p>
          <w:p w14:paraId="55382FE0" w14:textId="594E77F6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2F83BFDC" w14:textId="77777777" w:rsidTr="00F53CFB">
        <w:tc>
          <w:tcPr>
            <w:tcW w:w="5000" w:type="pct"/>
            <w:shd w:val="clear" w:color="auto" w:fill="auto"/>
          </w:tcPr>
          <w:p w14:paraId="553363AD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6C6436DB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5B996AE4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4925557E" w14:textId="77777777" w:rsidTr="00F53CFB">
        <w:tc>
          <w:tcPr>
            <w:tcW w:w="5000" w:type="pct"/>
            <w:shd w:val="clear" w:color="auto" w:fill="auto"/>
          </w:tcPr>
          <w:p w14:paraId="27A68612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7F7E635D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3A7220D4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7D505259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47623903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Harold Arlen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1E31F352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Over the Rainbow</w:t>
                        </w:r>
                      </w:p>
                    </w:tc>
                  </w:tr>
                </w:tbl>
                <w:p w14:paraId="0D741E11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3AB21DDC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5E3056CA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D62332A" w14:textId="60361919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Nói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Unnarsson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gítar</w:t>
            </w:r>
          </w:p>
          <w:p w14:paraId="1CE64658" w14:textId="29433395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122AFF7B" w14:textId="77777777" w:rsidTr="00F53CFB">
        <w:tc>
          <w:tcPr>
            <w:tcW w:w="5000" w:type="pct"/>
            <w:shd w:val="clear" w:color="auto" w:fill="auto"/>
          </w:tcPr>
          <w:p w14:paraId="384D8D1A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1697CDC7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58BE18B1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2CA8BEDB" w14:textId="77777777" w:rsidTr="00F53CFB">
        <w:tc>
          <w:tcPr>
            <w:tcW w:w="5000" w:type="pct"/>
            <w:shd w:val="clear" w:color="auto" w:fill="auto"/>
          </w:tcPr>
          <w:p w14:paraId="0FC6307F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2C720F5C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413F24B8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1575EB04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2E70839B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Alessia Cara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2D75A634" w14:textId="6BD24E8D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 xml:space="preserve">Scars to </w:t>
                        </w:r>
                        <w:r w:rsidR="00AF14EF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Y</w:t>
                        </w: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 xml:space="preserve">our </w:t>
                        </w:r>
                        <w:r w:rsidR="00AF14EF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B</w:t>
                        </w: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eautiful</w:t>
                        </w:r>
                      </w:p>
                    </w:tc>
                  </w:tr>
                </w:tbl>
                <w:p w14:paraId="67C5AEED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25D495F6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6789CC5E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7187114" w14:textId="09EF5A50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Árný Embla Reyni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söngur</w:t>
            </w:r>
          </w:p>
          <w:p w14:paraId="1FB638AB" w14:textId="3EF7A3F8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25CA8AE8" w14:textId="77777777" w:rsidTr="00F53CFB">
        <w:tc>
          <w:tcPr>
            <w:tcW w:w="5000" w:type="pct"/>
            <w:shd w:val="clear" w:color="auto" w:fill="auto"/>
          </w:tcPr>
          <w:p w14:paraId="60AE9D04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663FA1B3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322B2B71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229CC6AC" w14:textId="77777777" w:rsidTr="00F53CFB">
        <w:tc>
          <w:tcPr>
            <w:tcW w:w="5000" w:type="pct"/>
            <w:shd w:val="clear" w:color="auto" w:fill="auto"/>
          </w:tcPr>
          <w:p w14:paraId="3D2E589B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636BAC55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360A01E2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45583C90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38F71132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Kazumi Totaka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795B79B0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Animal Crossing</w:t>
                        </w:r>
                      </w:p>
                    </w:tc>
                  </w:tr>
                </w:tbl>
                <w:p w14:paraId="6518423E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6EB22DDF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4496ACB0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ACBD731" w14:textId="2C53BCD6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Katla Lin Einar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gítar</w:t>
            </w:r>
          </w:p>
          <w:p w14:paraId="74C0C6EF" w14:textId="093AA846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5538C516" w14:textId="77777777" w:rsidTr="00F53CFB">
        <w:tc>
          <w:tcPr>
            <w:tcW w:w="5000" w:type="pct"/>
            <w:shd w:val="clear" w:color="auto" w:fill="auto"/>
          </w:tcPr>
          <w:p w14:paraId="737E7418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7DEDCD4E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26EA3441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7F10FF52" w14:textId="77777777" w:rsidTr="00F53CFB">
        <w:tc>
          <w:tcPr>
            <w:tcW w:w="5000" w:type="pct"/>
            <w:shd w:val="clear" w:color="auto" w:fill="auto"/>
          </w:tcPr>
          <w:p w14:paraId="01E37277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7350A448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0DAAF256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2245487F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721F7C12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Taylor Alison Swift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3CE7C38A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Blank Space</w:t>
                        </w:r>
                      </w:p>
                    </w:tc>
                  </w:tr>
                </w:tbl>
                <w:p w14:paraId="56FAEEED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73ACDC2D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4987A1A2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255952E8" w14:textId="67DBBAB8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</w:t>
            </w: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Elísabet Sigríður Eyjólf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</w:t>
            </w:r>
            <w:r>
              <w:rPr>
                <w:i/>
                <w:iCs/>
                <w:noProof/>
                <w:sz w:val="24"/>
                <w:szCs w:val="24"/>
                <w:lang w:val="en-US"/>
              </w:rPr>
              <w:t>s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öngu</w:t>
            </w:r>
            <w:r>
              <w:rPr>
                <w:i/>
                <w:iCs/>
                <w:noProof/>
                <w:sz w:val="24"/>
                <w:szCs w:val="24"/>
                <w:lang w:val="en-US"/>
              </w:rPr>
              <w:t>r</w:t>
            </w:r>
          </w:p>
          <w:p w14:paraId="7916E9B7" w14:textId="3CF70352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477D0AE1" w14:textId="77777777" w:rsidTr="00F53CFB">
        <w:tc>
          <w:tcPr>
            <w:tcW w:w="5000" w:type="pct"/>
            <w:shd w:val="clear" w:color="auto" w:fill="auto"/>
          </w:tcPr>
          <w:p w14:paraId="4A1FF815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23173DFF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4DB21476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38CB7CAF" w14:textId="77777777" w:rsidTr="00F53CFB">
        <w:tc>
          <w:tcPr>
            <w:tcW w:w="5000" w:type="pct"/>
            <w:shd w:val="clear" w:color="auto" w:fill="auto"/>
          </w:tcPr>
          <w:p w14:paraId="43C7CEE1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7F50BAB0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635869AC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0327A72C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51DAE6D1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Anton Diabelli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55D5B904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Scherzo</w:t>
                        </w:r>
                      </w:p>
                    </w:tc>
                  </w:tr>
                </w:tbl>
                <w:p w14:paraId="2344F8DC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280BDA68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69C68106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20828798" w14:textId="6E2261EA" w:rsidR="00AF14EF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Katla Lin Einar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pían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ó</w:t>
            </w:r>
          </w:p>
          <w:p w14:paraId="0E9D04BD" w14:textId="7A456C89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1B3A59A4" w14:textId="77777777" w:rsidTr="00F53CFB">
        <w:tc>
          <w:tcPr>
            <w:tcW w:w="5000" w:type="pct"/>
            <w:shd w:val="clear" w:color="auto" w:fill="auto"/>
          </w:tcPr>
          <w:p w14:paraId="717B1DFD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288D9D41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5BD694B0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335FE68B" w14:textId="77777777" w:rsidTr="00F53CFB">
        <w:tc>
          <w:tcPr>
            <w:tcW w:w="5000" w:type="pct"/>
            <w:shd w:val="clear" w:color="auto" w:fill="auto"/>
          </w:tcPr>
          <w:p w14:paraId="5213081E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14A0D56B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3F2B3B1E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1D04A83D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7887CE07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Katy Perry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0CF7E479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Hot n Cold</w:t>
                        </w:r>
                      </w:p>
                    </w:tc>
                  </w:tr>
                </w:tbl>
                <w:p w14:paraId="56B6DB10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3FFEE9C7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315B3F86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79282643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Elísabet Sigríður Eyjólfsdóttir - söngur</w:t>
            </w:r>
          </w:p>
          <w:p w14:paraId="1450C19E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Emilía Ósk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Eiðsdóttir - söngur</w:t>
            </w:r>
          </w:p>
          <w:p w14:paraId="09B6B852" w14:textId="5395EE70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Freyja Rós Sverri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söngur</w:t>
            </w:r>
          </w:p>
          <w:p w14:paraId="44C40C90" w14:textId="77777777" w:rsidR="00AF14EF" w:rsidRDefault="00AF14EF" w:rsidP="00AF14EF">
            <w:pPr>
              <w:spacing w:after="0" w:line="240" w:lineRule="auto"/>
              <w:rPr>
                <w:noProof/>
                <w:lang w:val="en-US"/>
              </w:rPr>
            </w:pPr>
          </w:p>
          <w:p w14:paraId="510C1542" w14:textId="77777777" w:rsidR="00AF14EF" w:rsidRDefault="00AF14EF" w:rsidP="00AF14EF">
            <w:pPr>
              <w:spacing w:after="0" w:line="240" w:lineRule="auto"/>
              <w:rPr>
                <w:noProof/>
                <w:lang w:val="en-US"/>
              </w:rPr>
            </w:pPr>
          </w:p>
          <w:p w14:paraId="608D9A28" w14:textId="5A16DAC6" w:rsidR="00AF14EF" w:rsidRPr="00224978" w:rsidRDefault="00AF14EF" w:rsidP="00AF14EF">
            <w:pPr>
              <w:spacing w:after="0" w:line="240" w:lineRule="auto"/>
              <w:rPr>
                <w:noProof/>
                <w:lang w:val="en-US"/>
              </w:rPr>
            </w:pPr>
          </w:p>
        </w:tc>
      </w:tr>
      <w:tr w:rsidR="00037157" w14:paraId="33BF1B5B" w14:textId="77777777" w:rsidTr="00F53CFB">
        <w:tc>
          <w:tcPr>
            <w:tcW w:w="5000" w:type="pct"/>
            <w:shd w:val="clear" w:color="auto" w:fill="auto"/>
          </w:tcPr>
          <w:p w14:paraId="011C3F90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458933B2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3B911D80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537FC862" w14:textId="77777777" w:rsidTr="00F53CFB">
        <w:tc>
          <w:tcPr>
            <w:tcW w:w="5000" w:type="pct"/>
            <w:shd w:val="clear" w:color="auto" w:fill="auto"/>
          </w:tcPr>
          <w:p w14:paraId="492593F6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0CDD5F37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41AA23C0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5BD769A3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372A5F5B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Mike Schoenmehl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6F990165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The Mermaid Plays Harp</w:t>
                        </w:r>
                      </w:p>
                    </w:tc>
                  </w:tr>
                </w:tbl>
                <w:p w14:paraId="71FC8C6C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00A3EEE5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2C106AC9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359C33A" w14:textId="3FEE52BD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Védís Hulda Þorstein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píanó</w:t>
            </w:r>
          </w:p>
          <w:p w14:paraId="1009654C" w14:textId="20B60F30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2B648BB6" w14:textId="77777777" w:rsidTr="00F53CFB">
        <w:tc>
          <w:tcPr>
            <w:tcW w:w="5000" w:type="pct"/>
            <w:shd w:val="clear" w:color="auto" w:fill="auto"/>
          </w:tcPr>
          <w:p w14:paraId="68374525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4B5094D7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6D6AE022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76F0C843" w14:textId="77777777" w:rsidTr="00F53CFB">
        <w:tc>
          <w:tcPr>
            <w:tcW w:w="5000" w:type="pct"/>
            <w:shd w:val="clear" w:color="auto" w:fill="auto"/>
          </w:tcPr>
          <w:p w14:paraId="38256500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2460E062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0DA0732A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77C9E9B9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5F6ED4A5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Elena Aguado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39E0953C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A caballo</w:t>
                        </w:r>
                      </w:p>
                    </w:tc>
                  </w:tr>
                </w:tbl>
                <w:p w14:paraId="181850A0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77D9CBAF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7967F64D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0E8803EA" w14:textId="6898BA6B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Ylfa Kristín Jón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píanó</w:t>
            </w:r>
          </w:p>
          <w:p w14:paraId="51D1C148" w14:textId="20787D86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3947778F" w14:textId="77777777" w:rsidTr="00F53CFB">
        <w:tc>
          <w:tcPr>
            <w:tcW w:w="5000" w:type="pct"/>
            <w:shd w:val="clear" w:color="auto" w:fill="auto"/>
          </w:tcPr>
          <w:p w14:paraId="0E3F9BC4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05C27C20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11207C91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364AC99B" w14:textId="77777777" w:rsidTr="00F53CFB">
        <w:tc>
          <w:tcPr>
            <w:tcW w:w="5000" w:type="pct"/>
            <w:shd w:val="clear" w:color="auto" w:fill="auto"/>
          </w:tcPr>
          <w:p w14:paraId="26578F35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4F4A7361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081DB781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66D1204C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77157BC5" w14:textId="1590C3CA" w:rsidR="00BD2144" w:rsidRPr="00224978" w:rsidRDefault="00AF14EF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Höfundur óþekktur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0E3A1F58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Midnight Song</w:t>
                        </w:r>
                      </w:p>
                    </w:tc>
                  </w:tr>
                </w:tbl>
                <w:p w14:paraId="7FD0FFB0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0FEDFB5A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37D05B47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042C1C41" w14:textId="6A7321FA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Bára María Þorgeir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fiðl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a</w:t>
            </w:r>
          </w:p>
          <w:p w14:paraId="4A90F66E" w14:textId="56B256A8" w:rsidR="00AF14EF" w:rsidRPr="00224978" w:rsidRDefault="00AF14EF" w:rsidP="00AF14EF">
            <w:pPr>
              <w:spacing w:after="0" w:line="240" w:lineRule="auto"/>
              <w:rPr>
                <w:noProof/>
                <w:lang w:val="en-US"/>
              </w:rPr>
            </w:pPr>
          </w:p>
        </w:tc>
      </w:tr>
      <w:tr w:rsidR="00037157" w14:paraId="1E377004" w14:textId="77777777" w:rsidTr="00F53CFB">
        <w:tc>
          <w:tcPr>
            <w:tcW w:w="5000" w:type="pct"/>
            <w:shd w:val="clear" w:color="auto" w:fill="auto"/>
          </w:tcPr>
          <w:p w14:paraId="6E250B82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4FD1119C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229D6471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66BC9EB3" w14:textId="77777777" w:rsidTr="00F53CFB">
        <w:tc>
          <w:tcPr>
            <w:tcW w:w="5000" w:type="pct"/>
            <w:shd w:val="clear" w:color="auto" w:fill="auto"/>
          </w:tcPr>
          <w:p w14:paraId="0B230391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0C1CE84D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594C9436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06C2461F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69DEC0D8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Walter Carroll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21990785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The Little Brook</w:t>
                        </w:r>
                      </w:p>
                    </w:tc>
                  </w:tr>
                </w:tbl>
                <w:p w14:paraId="6608CDB4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7AC8664D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75099819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19F3A16F" w14:textId="2CA3BDCB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Sigríður Magna K. Thoroddsen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píanó</w:t>
            </w:r>
          </w:p>
          <w:p w14:paraId="4BC1D95D" w14:textId="100A2E10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2A676E9B" w14:textId="77777777" w:rsidTr="00F53CFB">
        <w:tc>
          <w:tcPr>
            <w:tcW w:w="5000" w:type="pct"/>
            <w:shd w:val="clear" w:color="auto" w:fill="auto"/>
          </w:tcPr>
          <w:p w14:paraId="6D211D21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5D0AEE46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0763D597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4E997B33" w14:textId="77777777" w:rsidTr="00F53CFB">
        <w:tc>
          <w:tcPr>
            <w:tcW w:w="5000" w:type="pct"/>
            <w:shd w:val="clear" w:color="auto" w:fill="auto"/>
          </w:tcPr>
          <w:p w14:paraId="1C05B363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2C54CA2E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21BF92EA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6DBCAC7F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4D73EC74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Hans Olaf Sandqvist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734308FC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Rocklåt</w:t>
                        </w:r>
                      </w:p>
                    </w:tc>
                  </w:tr>
                </w:tbl>
                <w:p w14:paraId="7A327533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7CC72979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7F8F0236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BDD043A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Ísak Ari Þorgeirsson - gítar</w:t>
            </w:r>
          </w:p>
          <w:p w14:paraId="3AE3FFBA" w14:textId="55E47CAD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Benedikt Almar Bjarkason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trommur</w:t>
            </w:r>
          </w:p>
          <w:p w14:paraId="247599C9" w14:textId="771992B4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4AC75BD5" w14:textId="77777777" w:rsidTr="00F53CFB">
        <w:tc>
          <w:tcPr>
            <w:tcW w:w="5000" w:type="pct"/>
            <w:shd w:val="clear" w:color="auto" w:fill="auto"/>
          </w:tcPr>
          <w:p w14:paraId="711842CB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5D1ADE68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6AD3286D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3AD2BBDA" w14:textId="77777777" w:rsidTr="00F53CFB">
        <w:tc>
          <w:tcPr>
            <w:tcW w:w="5000" w:type="pct"/>
            <w:shd w:val="clear" w:color="auto" w:fill="auto"/>
          </w:tcPr>
          <w:p w14:paraId="41C2C5F9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2BAC7391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6831BC58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5749A6EC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57136278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Mike Schoenmehl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1DB58204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Fips im Park</w:t>
                        </w:r>
                      </w:p>
                    </w:tc>
                  </w:tr>
                </w:tbl>
                <w:p w14:paraId="3F9592E9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6831D30D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5A7A94D4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BC6B565" w14:textId="5DA0DAF6" w:rsidR="00BD2144" w:rsidRDefault="000140CA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Bára María Þorgeirsdóttir </w:t>
            </w:r>
            <w:r w:rsidR="00AF14EF">
              <w:rPr>
                <w:i/>
                <w:iCs/>
                <w:noProof/>
                <w:sz w:val="24"/>
                <w:szCs w:val="24"/>
                <w:lang w:val="en-US"/>
              </w:rPr>
              <w:t>-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 píanó</w:t>
            </w:r>
          </w:p>
          <w:p w14:paraId="7BC11F17" w14:textId="22D08EEB" w:rsidR="00AF14EF" w:rsidRPr="00AF14EF" w:rsidRDefault="00AF14EF" w:rsidP="00AF14EF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</w:p>
        </w:tc>
      </w:tr>
      <w:tr w:rsidR="00037157" w14:paraId="051E4BD7" w14:textId="77777777" w:rsidTr="00F53CFB">
        <w:tc>
          <w:tcPr>
            <w:tcW w:w="5000" w:type="pct"/>
            <w:shd w:val="clear" w:color="auto" w:fill="auto"/>
          </w:tcPr>
          <w:p w14:paraId="417D75D5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76503A50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p w14:paraId="7EDA0CA4" w14:textId="77777777" w:rsidR="00BD2144" w:rsidRPr="00224978" w:rsidRDefault="00BD2144" w:rsidP="00A873F2">
      <w:pPr>
        <w:pStyle w:val="NoSpacing"/>
        <w:rPr>
          <w:noProof/>
          <w:vanish/>
          <w:sz w:val="2"/>
          <w:szCs w:val="2"/>
          <w:lang w:val="en-US"/>
        </w:rPr>
      </w:pPr>
    </w:p>
    <w:tbl>
      <w:tblPr>
        <w:tblW w:w="55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7"/>
      </w:tblGrid>
      <w:tr w:rsidR="00037157" w14:paraId="14FBFF80" w14:textId="77777777" w:rsidTr="00F53CFB">
        <w:tc>
          <w:tcPr>
            <w:tcW w:w="5000" w:type="pct"/>
            <w:shd w:val="clear" w:color="auto" w:fill="auto"/>
          </w:tcPr>
          <w:p w14:paraId="0E23D9E8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  <w:tbl>
            <w:tblPr>
              <w:tblW w:w="9781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  <w:gridCol w:w="20"/>
              <w:gridCol w:w="3301"/>
            </w:tblGrid>
            <w:tr w:rsidR="00037157" w14:paraId="4137B888" w14:textId="77777777" w:rsidTr="00F53CFB">
              <w:trPr>
                <w:trHeight w:val="340"/>
                <w:hidden/>
              </w:trPr>
              <w:tc>
                <w:tcPr>
                  <w:tcW w:w="6460" w:type="dxa"/>
                  <w:shd w:val="clear" w:color="auto" w:fill="auto"/>
                </w:tcPr>
                <w:p w14:paraId="106B432B" w14:textId="77777777" w:rsidR="00BD2144" w:rsidRPr="00224978" w:rsidRDefault="00BD2144" w:rsidP="001E22BA">
                  <w:pPr>
                    <w:pStyle w:val="NoSpacing"/>
                    <w:rPr>
                      <w:noProof/>
                      <w:vanish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W w:w="9214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02"/>
                    <w:gridCol w:w="5812"/>
                  </w:tblGrid>
                  <w:tr w:rsidR="00037157" w14:paraId="31FB3183" w14:textId="77777777" w:rsidTr="00313613">
                    <w:trPr>
                      <w:trHeight w:val="269"/>
                    </w:trPr>
                    <w:tc>
                      <w:tcPr>
                        <w:tcW w:w="3402" w:type="dxa"/>
                        <w:shd w:val="clear" w:color="auto" w:fill="auto"/>
                      </w:tcPr>
                      <w:p w14:paraId="7DFC90B3" w14:textId="77777777" w:rsidR="00BD2144" w:rsidRPr="00224978" w:rsidRDefault="000140CA" w:rsidP="001E22BA">
                        <w:pPr>
                          <w:pStyle w:val="NoSpacing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  <w:t>The Weeknd</w:t>
                        </w:r>
                      </w:p>
                    </w:tc>
                    <w:tc>
                      <w:tcPr>
                        <w:tcW w:w="5812" w:type="dxa"/>
                        <w:shd w:val="clear" w:color="auto" w:fill="auto"/>
                      </w:tcPr>
                      <w:p w14:paraId="5D481930" w14:textId="77777777" w:rsidR="00BD2144" w:rsidRPr="00224978" w:rsidRDefault="000140CA" w:rsidP="00DF3E9E">
                        <w:pPr>
                          <w:pStyle w:val="NoSpacing"/>
                          <w:ind w:right="-2623"/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 w:rsidRPr="00224978">
                          <w:rPr>
                            <w:b/>
                            <w:bCs/>
                            <w:noProof/>
                            <w:sz w:val="24"/>
                            <w:szCs w:val="24"/>
                            <w:lang w:val="en-US"/>
                          </w:rPr>
                          <w:t>Blinding Lights</w:t>
                        </w:r>
                      </w:p>
                    </w:tc>
                  </w:tr>
                </w:tbl>
                <w:p w14:paraId="0CA737B9" w14:textId="77777777" w:rsidR="00BD2144" w:rsidRPr="00224978" w:rsidRDefault="00BD2144" w:rsidP="001E22BA">
                  <w:pPr>
                    <w:pStyle w:val="NoSpacing"/>
                    <w:rPr>
                      <w:vanish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0" w:type="dxa"/>
                  <w:shd w:val="clear" w:color="auto" w:fill="auto"/>
                </w:tcPr>
                <w:p w14:paraId="0611727A" w14:textId="77777777" w:rsidR="00BD2144" w:rsidRPr="00224978" w:rsidRDefault="00BD2144" w:rsidP="001E22BA">
                  <w:pPr>
                    <w:pStyle w:val="NoSpacing"/>
                    <w:rPr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3301" w:type="dxa"/>
                  <w:shd w:val="clear" w:color="auto" w:fill="auto"/>
                </w:tcPr>
                <w:p w14:paraId="6661639F" w14:textId="77777777" w:rsidR="00BD2144" w:rsidRPr="00224978" w:rsidRDefault="00BD2144" w:rsidP="001E22BA">
                  <w:pPr>
                    <w:pStyle w:val="NoSpacing"/>
                    <w:rPr>
                      <w:noProof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11AF1738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 xml:space="preserve">Elísabet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Sigríður Eyjólfsdóttir - söngur</w:t>
            </w:r>
          </w:p>
          <w:p w14:paraId="051A82B5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Árný Embla Reynisdóttir - gítar</w:t>
            </w:r>
          </w:p>
          <w:p w14:paraId="6515188B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Egill Högni Krossdal Kristjánsson - gítar</w:t>
            </w:r>
          </w:p>
          <w:p w14:paraId="755B6E93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Brynjar Snær Árnason - bassi</w:t>
            </w:r>
          </w:p>
          <w:p w14:paraId="4FADF4B0" w14:textId="77777777" w:rsidR="00BD2144" w:rsidRPr="00224978" w:rsidRDefault="000140CA" w:rsidP="001E22BA">
            <w:pPr>
              <w:spacing w:after="0" w:line="240" w:lineRule="auto"/>
              <w:rPr>
                <w:i/>
                <w:iCs/>
                <w:noProof/>
                <w:sz w:val="24"/>
                <w:szCs w:val="24"/>
                <w:lang w:val="en-US"/>
              </w:rPr>
            </w:pPr>
            <w:r w:rsidRPr="00224978">
              <w:rPr>
                <w:i/>
                <w:iCs/>
                <w:sz w:val="24"/>
                <w:szCs w:val="24"/>
                <w:lang w:val="en-US"/>
              </w:rPr>
              <w:t xml:space="preserve">           </w:t>
            </w:r>
            <w:r w:rsidRPr="00224978">
              <w:rPr>
                <w:i/>
                <w:iCs/>
                <w:noProof/>
                <w:sz w:val="24"/>
                <w:szCs w:val="24"/>
                <w:lang w:val="en-US"/>
              </w:rPr>
              <w:t>Inga Hrafney Stefánsdóttir - trommur</w:t>
            </w:r>
          </w:p>
          <w:p w14:paraId="5F90E45E" w14:textId="77777777" w:rsidR="00BD2144" w:rsidRPr="00224978" w:rsidRDefault="00BD2144" w:rsidP="00E47EC9">
            <w:pPr>
              <w:spacing w:after="0" w:line="360" w:lineRule="auto"/>
              <w:rPr>
                <w:noProof/>
                <w:lang w:val="en-US"/>
              </w:rPr>
            </w:pPr>
          </w:p>
          <w:p w14:paraId="5495E195" w14:textId="77777777" w:rsidR="00BD2144" w:rsidRPr="00224978" w:rsidRDefault="00BD2144" w:rsidP="00E47EC9">
            <w:pPr>
              <w:spacing w:after="0" w:line="360" w:lineRule="auto"/>
              <w:rPr>
                <w:noProof/>
                <w:lang w:val="en-US"/>
              </w:rPr>
            </w:pPr>
          </w:p>
        </w:tc>
      </w:tr>
      <w:tr w:rsidR="00037157" w14:paraId="7A7E77A2" w14:textId="77777777" w:rsidTr="00F53CFB">
        <w:tc>
          <w:tcPr>
            <w:tcW w:w="5000" w:type="pct"/>
            <w:shd w:val="clear" w:color="auto" w:fill="auto"/>
          </w:tcPr>
          <w:p w14:paraId="22859A55" w14:textId="77777777" w:rsidR="00BD2144" w:rsidRPr="00224978" w:rsidRDefault="00BD2144" w:rsidP="00E47EC9">
            <w:pPr>
              <w:spacing w:after="0" w:line="360" w:lineRule="auto"/>
              <w:rPr>
                <w:sz w:val="2"/>
                <w:szCs w:val="2"/>
              </w:rPr>
            </w:pPr>
          </w:p>
        </w:tc>
      </w:tr>
    </w:tbl>
    <w:p w14:paraId="60C06A00" w14:textId="77777777" w:rsidR="00BD2144" w:rsidRPr="00224978" w:rsidRDefault="00BD2144" w:rsidP="004805E1">
      <w:pPr>
        <w:pStyle w:val="NoSpacing"/>
        <w:rPr>
          <w:vanish/>
          <w:sz w:val="2"/>
          <w:szCs w:val="2"/>
          <w:lang w:val="en-US"/>
        </w:rPr>
      </w:pPr>
    </w:p>
    <w:sectPr w:rsidR="00BD2144" w:rsidRPr="00224978" w:rsidSect="00F53CFB">
      <w:footerReference w:type="default" r:id="rId7"/>
      <w:pgSz w:w="8419" w:h="11906" w:orient="landscape"/>
      <w:pgMar w:top="1418" w:right="1418" w:bottom="1418" w:left="1418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84439" w14:textId="77777777" w:rsidR="00D73268" w:rsidRDefault="00D73268">
      <w:pPr>
        <w:spacing w:after="0" w:line="240" w:lineRule="auto"/>
      </w:pPr>
      <w:r>
        <w:separator/>
      </w:r>
    </w:p>
  </w:endnote>
  <w:endnote w:type="continuationSeparator" w:id="0">
    <w:p w14:paraId="4B06970B" w14:textId="77777777" w:rsidR="00D73268" w:rsidRDefault="00D73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A8F25" w14:textId="77777777" w:rsidR="00BD2144" w:rsidRPr="000C5364" w:rsidRDefault="000140CA" w:rsidP="007C259B">
    <w:pPr>
      <w:pStyle w:val="Footer"/>
      <w:rPr>
        <w:sz w:val="14"/>
      </w:rPr>
    </w:pPr>
    <w:r w:rsidRPr="000C5364">
      <w:rPr>
        <w:sz w:val="14"/>
      </w:rPr>
      <w:t xml:space="preserve">   </w:t>
    </w:r>
  </w:p>
  <w:p w14:paraId="79527E7E" w14:textId="77777777" w:rsidR="00BD2144" w:rsidRDefault="00BD2144">
    <w:pPr>
      <w:pStyle w:val="Footer"/>
    </w:pPr>
  </w:p>
  <w:p w14:paraId="6CCB91F2" w14:textId="77777777" w:rsidR="00BD2144" w:rsidRDefault="00BD21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DF551" w14:textId="77777777" w:rsidR="00D73268" w:rsidRDefault="00D73268">
      <w:pPr>
        <w:spacing w:after="0" w:line="240" w:lineRule="auto"/>
      </w:pPr>
      <w:r>
        <w:separator/>
      </w:r>
    </w:p>
  </w:footnote>
  <w:footnote w:type="continuationSeparator" w:id="0">
    <w:p w14:paraId="446DCEFD" w14:textId="77777777" w:rsidR="00D73268" w:rsidRDefault="00D732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bookFoldPrint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MLIwsrAwsbQ0sjRV0lEKTi0uzszPAykwqgUAEJcinSwAAAA="/>
  </w:docVars>
  <w:rsids>
    <w:rsidRoot w:val="00037157"/>
    <w:rsid w:val="000140CA"/>
    <w:rsid w:val="000229AB"/>
    <w:rsid w:val="00037157"/>
    <w:rsid w:val="00AF14EF"/>
    <w:rsid w:val="00BD2144"/>
    <w:rsid w:val="00D73268"/>
    <w:rsid w:val="00EB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496B69"/>
  <w15:docId w15:val="{66E40C2F-177F-4C43-95F0-80C8F9309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s-IS" w:eastAsia="is-I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BE"/>
    <w:pPr>
      <w:spacing w:after="160" w:line="259" w:lineRule="auto"/>
    </w:pPr>
    <w:rPr>
      <w:sz w:val="22"/>
      <w:szCs w:val="22"/>
      <w:lang w:val="da-DK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349E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1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1BE"/>
  </w:style>
  <w:style w:type="paragraph" w:styleId="Footer">
    <w:name w:val="footer"/>
    <w:basedOn w:val="Normal"/>
    <w:link w:val="FooterChar"/>
    <w:uiPriority w:val="99"/>
    <w:unhideWhenUsed/>
    <w:rsid w:val="004171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1BE"/>
  </w:style>
  <w:style w:type="paragraph" w:styleId="Title">
    <w:name w:val="Title"/>
    <w:basedOn w:val="Normal"/>
    <w:next w:val="Normal"/>
    <w:link w:val="TitleChar"/>
    <w:uiPriority w:val="10"/>
    <w:qFormat/>
    <w:rsid w:val="004171BE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4171BE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71BE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4171BE"/>
    <w:rPr>
      <w:rFonts w:eastAsia="Times New Roman"/>
      <w:color w:val="5A5A5A"/>
      <w:spacing w:val="15"/>
    </w:rPr>
  </w:style>
  <w:style w:type="table" w:styleId="TableGrid">
    <w:name w:val="Table Grid"/>
    <w:basedOn w:val="TableNormal"/>
    <w:uiPriority w:val="39"/>
    <w:rsid w:val="004171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805E1"/>
    <w:rPr>
      <w:sz w:val="22"/>
      <w:szCs w:val="22"/>
      <w:lang w:val="da-DK" w:eastAsia="en-US"/>
    </w:rPr>
  </w:style>
  <w:style w:type="character" w:customStyle="1" w:styleId="Heading2Char">
    <w:name w:val="Heading 2 Char"/>
    <w:link w:val="Heading2"/>
    <w:uiPriority w:val="9"/>
    <w:rsid w:val="0052349E"/>
    <w:rPr>
      <w:rFonts w:ascii="Calibri Light" w:eastAsia="Times New Roman" w:hAnsi="Calibri Light" w:cs="Times New Roman"/>
      <w:color w:val="2E74B5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3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33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367AC1-5B09-4657-AEAB-0143747E6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391</Words>
  <Characters>223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il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 Snede Hansen</dc:creator>
  <cp:lastModifiedBy>Sóley Þrastardóttir</cp:lastModifiedBy>
  <cp:revision>5</cp:revision>
  <dcterms:created xsi:type="dcterms:W3CDTF">2023-10-18T11:51:00Z</dcterms:created>
  <dcterms:modified xsi:type="dcterms:W3CDTF">2023-10-19T15:32:00Z</dcterms:modified>
</cp:coreProperties>
</file>